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Morocco</w:t>
      </w:r>
      <w:r>
        <w:t xml:space="preserve"> </w:t>
      </w:r>
      <w:r>
        <w:t xml:space="preserve">Casablanca</w:t>
      </w:r>
    </w:p>
    <w:bookmarkStart w:id="20" w:name="internship-application-letter"/>
    <w:p>
      <w:pPr>
        <w:pStyle w:val="Heading1"/>
      </w:pPr>
      <w:r>
        <w:t xml:space="preserve">Internship Application Letter</w:t>
      </w:r>
    </w:p>
    <w:p>
      <w:pPr>
        <w:pStyle w:val="FirstParagraph"/>
      </w:pPr>
      <w:r>
        <w:t xml:space="preserve">Submitted to Professor [Professor's Full Name]</w:t>
      </w:r>
      <w:r>
        <w:br/>
      </w:r>
      <w:r>
        <w:t xml:space="preserve">Department of [Relevant Field, e.g., International Economics, Environmental Science]</w:t>
      </w:r>
      <w:r>
        <w:br/>
      </w:r>
      <w:r>
        <w:t xml:space="preserve">University of Hassan II Casablanca</w:t>
      </w:r>
      <w:r>
        <w:br/>
      </w:r>
      <w:r>
        <w:t xml:space="preserve">Casablanca, Morocco</w:t>
      </w:r>
    </w:p>
    <w:bookmarkEnd w:id="20"/>
    <w:p>
      <w:pPr>
        <w:pStyle w:val="BodyText"/>
      </w:pPr>
      <w:r>
        <w:t xml:space="preserve">Date: October 26, 2023</w:t>
      </w:r>
    </w:p>
    <w:p>
      <w:pPr>
        <w:pStyle w:val="BodyText"/>
      </w:pPr>
      <w:r>
        <w:t xml:space="preserve">Dear Professor [Professor's Last Name],</w:t>
      </w:r>
    </w:p>
    <w:p>
      <w:pPr>
        <w:pStyle w:val="BodyText"/>
      </w:pPr>
      <w:r>
        <w:t xml:space="preserve">I am writing to express my profound enthusiasm for the opportunity to undertake a research internship under your esteemed guidance at the University of Hassan II in Casablanca, Morocco. As a dedicated undergraduate student pursuing a Bachelor of Science in [Your Field] at [Your University], I have closely followed your groundbreaking work on [Mention Specific Research Area, e.g., "Sustainable Urban Development in Maghreb Cities" or "Renewable Energy Integration in North African Economies"], particularly your recent publication titled "[Title of Paper]" in the Journal of African Studies. This</w:t>
      </w:r>
      <w:r>
        <w:t xml:space="preserve"> </w:t>
      </w:r>
      <w:r>
        <w:rPr>
          <w:bCs/>
          <w:b/>
        </w:rPr>
        <w:t xml:space="preserve">Internship Application Letter</w:t>
      </w:r>
      <w:r>
        <w:t xml:space="preserve"> </w:t>
      </w:r>
      <w:r>
        <w:t xml:space="preserve">represents not merely a professional milestone for me, but a deeply personal commitment to contributing meaningfully to Morocco’s academic and economic landscape within the vibrant context of Casablanca.</w:t>
      </w:r>
    </w:p>
    <w:bookmarkStart w:id="21" w:name="academic-alignment-and-research-passion"/>
    <w:p>
      <w:pPr>
        <w:pStyle w:val="Heading2"/>
      </w:pPr>
      <w:r>
        <w:t xml:space="preserve">Academic Alignment and Research Passion</w:t>
      </w:r>
    </w:p>
    <w:p>
      <w:pPr>
        <w:pStyle w:val="FirstParagraph"/>
      </w:pPr>
      <w:r>
        <w:t xml:space="preserve">My academic journey has been meticulously shaped by a fascination with [Relevant Theme], which I discovered during my coursework in [Specific Course] at [Your University]. Your research on [Specific Topic] resonated deeply with me when I studied the socio-economic dynamics of coastal urbanization in North Africa. In particular, your methodology for analyzing public policy impacts through community engagement mirrors my own approach as demonstrated in my undergraduate thesis: "The Role of Microfinance in Coastal Community Resilience Following Climate Events." This project required extensive fieldwork across [Mention a Relevant Location, e.g., "the Atlantic coast of Morocco"], where I observed firsthand how localized academic research transforms policy. I am eager to apply this practical experience within your team, especially as you lead the [Project/Research Group Name] initiative focused on sustainable development in Moroccan cities.</w:t>
      </w:r>
    </w:p>
    <w:p>
      <w:pPr>
        <w:pStyle w:val="BodyText"/>
      </w:pPr>
      <w:r>
        <w:t xml:space="preserve">Casablanca’s unique position as Morocco’s economic engine and cultural crossroads makes it an unparalleled setting for this work. The city’s ongoing transformation—from its historic medina to modern financial districts like the Casablanca Finance City—provides a living laboratory for studying urban innovation. Your leadership in [Specific Initiative] directly addresses challenges I am committed to solving, such as balancing rapid development with environmental preservation in Mediterranean coastal cities. This</w:t>
      </w:r>
      <w:r>
        <w:t xml:space="preserve"> </w:t>
      </w:r>
      <w:r>
        <w:rPr>
          <w:bCs/>
          <w:b/>
        </w:rPr>
        <w:t xml:space="preserve">Internship Application Letter</w:t>
      </w:r>
      <w:r>
        <w:t xml:space="preserve"> </w:t>
      </w:r>
      <w:r>
        <w:t xml:space="preserve">reflects my conviction that Morocco Casablanca is not just a location, but the ideal ecosystem for advancing solutions to global urban challenges through locally grounded research.</w:t>
      </w:r>
    </w:p>
    <w:bookmarkEnd w:id="21"/>
    <w:bookmarkStart w:id="22" w:name="relevant-skills-and-practical-experience"/>
    <w:p>
      <w:pPr>
        <w:pStyle w:val="Heading2"/>
      </w:pPr>
      <w:r>
        <w:t xml:space="preserve">Relevant Skills and Practical Experience</w:t>
      </w:r>
    </w:p>
    <w:p>
      <w:pPr>
        <w:pStyle w:val="FirstParagraph"/>
      </w:pPr>
      <w:r>
        <w:t xml:space="preserve">My technical toolkit aligns precisely with the demands of your research. I possess advanced proficiency in [Software/Tools, e.g., GIS mapping, Stata, Python for data analysis], honed during my role as a Research Assistant at [Institution]. There, I collaborated on a project assessing water resource management in arid regions—a skill directly transferable to your work on urban sustainability. I also spearheaded community surveys across [Location] using mixed-methods approaches (structured interviews and participatory mapping), resulting in data cited in our department’s policy brief for the Moroccan Ministry of Environment. This experience taught me to navigate complex stakeholder dynamics while maintaining academic rigor—a critical asset for research within Morocco Casablanca, where cultural sensitivity is paramount.</w:t>
      </w:r>
    </w:p>
    <w:p>
      <w:pPr>
        <w:pStyle w:val="BodyText"/>
      </w:pPr>
      <w:r>
        <w:t xml:space="preserve">Beyond technical skills, I bring fluency in French (C1) and Arabic (B2), with proficiency in Darija Moroccan Arabic developed through two years of immersive study. This linguistic capability allows me to engage authentically with local communities—a necessity for ethical fieldwork in Morocco. During a previous internship at [Organization] in Rabat, I facilitated focus groups with women’s collectives on agricultural cooperatives, translating insights into actionable recommendations for local NGOs. I understand that effective research in Morocco Casablanca requires more than academic expertise; it demands respect for cultural context and collaborative relationships.</w:t>
      </w:r>
    </w:p>
    <w:bookmarkEnd w:id="22"/>
    <w:bookmarkStart w:id="23" w:name="X0e8c714953008326d7f37752f3e7cfcd0189587"/>
    <w:p>
      <w:pPr>
        <w:pStyle w:val="Heading2"/>
      </w:pPr>
      <w:r>
        <w:t xml:space="preserve">Why Morocco Casablanca? A Personal Commitment</w:t>
      </w:r>
    </w:p>
    <w:p>
      <w:pPr>
        <w:pStyle w:val="FirstParagraph"/>
      </w:pPr>
      <w:r>
        <w:t xml:space="preserve">My connection to Morocco transcends academic interest. I spent a transformative semester studying at the American University in Cairo with a focus on Maghrebi studies, but it was my volunteer work with [Organization] in Casablanca that cemented my dedication. During three months of community service, I assisted in literacy programs for migrants near Souissi district and witnessed how academic research could uplift marginalized neighborhoods—exactly the mission your department embodies. This experience revealed Morocco Casablanca’s dual identity: a city straddling tradition and modernity, where solutions emerge from dialogue between local wisdom and global innovation. As I write this</w:t>
      </w:r>
      <w:r>
        <w:t xml:space="preserve"> </w:t>
      </w:r>
      <w:r>
        <w:rPr>
          <w:bCs/>
          <w:b/>
        </w:rPr>
        <w:t xml:space="preserve">Internship Application Letter</w:t>
      </w:r>
      <w:r>
        <w:t xml:space="preserve">, I am reminded of Professor [Name]’s keynote at the 2022 International Urban Studies Conference, where you emphasized that "the most sustainable cities are those that honor their roots while embracing change." This philosophy now guides my academic pursuits.</w:t>
      </w:r>
    </w:p>
    <w:p>
      <w:pPr>
        <w:pStyle w:val="BodyText"/>
      </w:pPr>
      <w:r>
        <w:t xml:space="preserve">I recognize the significance of your position as a</w:t>
      </w:r>
      <w:r>
        <w:t xml:space="preserve"> </w:t>
      </w:r>
      <w:r>
        <w:rPr>
          <w:bCs/>
          <w:b/>
        </w:rPr>
        <w:t xml:space="preserve">Professor</w:t>
      </w:r>
      <w:r>
        <w:t xml:space="preserve"> </w:t>
      </w:r>
      <w:r>
        <w:t xml:space="preserve">at a university shaping Morocco’s intellectual future. Your mentorship would be invaluable as I seek to bridge my academic training with tangible impact in North Africa. I am particularly inspired by your collaborative approach, such as the [Mention Specific Project] that engaged students from both Hassan II University and partner institutions across Europe. I am confident that my proactive attitude—evidenced by my initiative to develop a mobile app for community feedback during fieldwork—would enable me to contribute immediately to your team’s objectives.</w:t>
      </w:r>
    </w:p>
    <w:bookmarkEnd w:id="23"/>
    <w:bookmarkStart w:id="24" w:name="conclusion-and-forward-commitment"/>
    <w:p>
      <w:pPr>
        <w:pStyle w:val="Heading2"/>
      </w:pPr>
      <w:r>
        <w:t xml:space="preserve">Conclusion and Forward Commitment</w:t>
      </w:r>
    </w:p>
    <w:p>
      <w:pPr>
        <w:pStyle w:val="FirstParagraph"/>
      </w:pPr>
      <w:r>
        <w:t xml:space="preserve">I have attached my CV, academic transcripts, and a letter of recommendation from Professor [Name] at [Your University], who has witnessed my research capabilities firsthand. I am eager to discuss how my background in [Mention Skill] and passion for Morocco’s development trajectory can support your ongoing work on [Specific Project]. As Casablanca evolves as Africa’s premier hub for finance, technology, and culture, I believe an internship under your leadership would be the ideal foundation for a career dedicated to collaborative problem-solving in our shared global community.</w:t>
      </w:r>
    </w:p>
    <w:p>
      <w:pPr>
        <w:pStyle w:val="BodyText"/>
      </w:pPr>
      <w:r>
        <w:t xml:space="preserve">Thank you for considering my</w:t>
      </w:r>
      <w:r>
        <w:t xml:space="preserve"> </w:t>
      </w:r>
      <w:r>
        <w:rPr>
          <w:bCs/>
          <w:b/>
        </w:rPr>
        <w:t xml:space="preserve">Internship Application Letter</w:t>
      </w:r>
      <w:r>
        <w:t xml:space="preserve">. I am deeply grateful for the opportunity to contribute to Morocco Casablanca’s academic excellence and would welcome the chance to discuss my application at your convenience. Please feel free to contact me via email at [Your Email] or phone at [Your Phone]. I have attached all requested documents and look forward to the possibility of working with you in this dynamic city that so vividly represents Africa’s hopeful future.</w:t>
      </w:r>
    </w:p>
    <w:bookmarkEnd w:id="24"/>
    <w:p>
      <w:pPr>
        <w:pStyle w:val="BodyText"/>
      </w:pPr>
      <w:r>
        <w:t xml:space="preserve">Sincerely,</w:t>
      </w:r>
    </w:p>
    <w:p>
      <w:pPr>
        <w:pStyle w:val="BodyText"/>
      </w:pPr>
      <w:r>
        <w:t xml:space="preserve">[Your Full Name]</w:t>
      </w:r>
    </w:p>
    <w:p>
      <w:pPr>
        <w:pStyle w:val="BodyText"/>
      </w:pPr>
      <w:r>
        <w:t xml:space="preserve">[Your University, e.g., University of California, Berkeley]</w:t>
      </w:r>
    </w:p>
    <w:p>
      <w:pPr>
        <w:pStyle w:val="BodyText"/>
      </w:pPr>
      <w:r>
        <w:t xml:space="preserve">[Your Student ID/Program, e.g., B.S. in Environmental Science, Class of 2024]</w:t>
      </w:r>
    </w:p>
    <w:p>
      <w:pPr>
        <w:pStyle w:val="BodyText"/>
      </w:pPr>
      <w:r>
        <w:rPr>
          <w:bCs/>
          <w:b/>
        </w:rPr>
        <w:t xml:space="preserve">Word Count:</w:t>
      </w:r>
      <w:r>
        <w:t xml:space="preserve"> </w:t>
      </w:r>
      <w:r>
        <w:t xml:space="preserve">847 words</w:t>
      </w:r>
    </w:p>
    <w:p>
      <w:pPr>
        <w:pStyle w:val="BodyText"/>
      </w:pPr>
      <w:r>
        <w:t xml:space="preserve">This document is submitted as a formal Internship Application Letter for consideration within Morocco Casablanca’s academic community, specifically targeting Professor [Professor's Last Name] at the University of Hassan I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Morocco Casablanca</dc:title>
  <dc:creator/>
  <dc:language>en</dc:language>
  <cp:keywords/>
  <dcterms:created xsi:type="dcterms:W3CDTF">2026-07-20T04:46:51Z</dcterms:created>
  <dcterms:modified xsi:type="dcterms:W3CDTF">2026-07-20T04:46:51Z</dcterms:modified>
</cp:coreProperties>
</file>

<file path=docProps/custom.xml><?xml version="1.0" encoding="utf-8"?>
<Properties xmlns="http://schemas.openxmlformats.org/officeDocument/2006/custom-properties" xmlns:vt="http://schemas.openxmlformats.org/officeDocument/2006/docPropsVTypes"/>
</file>